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7605AC" w14:textId="77777777" w:rsidR="00BC3245" w:rsidRPr="00BC3245" w:rsidRDefault="00BC3245">
      <w:pPr>
        <w:rPr>
          <w:rFonts w:cstheme="minorHAnsi"/>
        </w:rPr>
      </w:pPr>
      <w:bookmarkStart w:id="0" w:name="_GoBack"/>
      <w:bookmarkEnd w:id="0"/>
    </w:p>
    <w:p w14:paraId="76E6C0BE" w14:textId="77777777" w:rsidR="00BC3245" w:rsidRPr="00BC3245" w:rsidRDefault="00BC3245">
      <w:pPr>
        <w:rPr>
          <w:rFonts w:cstheme="minorHAnsi"/>
        </w:rPr>
      </w:pPr>
    </w:p>
    <w:p w14:paraId="4019B220" w14:textId="5A2A8DC0" w:rsidR="00681E58" w:rsidRDefault="00681E58" w:rsidP="00681E58">
      <w:pPr>
        <w:jc w:val="right"/>
        <w:rPr>
          <w:rFonts w:cstheme="minorHAnsi"/>
        </w:rPr>
      </w:pPr>
      <w:r>
        <w:rPr>
          <w:rFonts w:cstheme="minorHAnsi"/>
        </w:rPr>
        <w:t xml:space="preserve">February </w:t>
      </w:r>
      <w:r w:rsidR="00EC384B">
        <w:rPr>
          <w:rFonts w:cstheme="minorHAnsi"/>
        </w:rPr>
        <w:t>3</w:t>
      </w:r>
      <w:r>
        <w:rPr>
          <w:rFonts w:cstheme="minorHAnsi"/>
        </w:rPr>
        <w:t>, 2021</w:t>
      </w:r>
    </w:p>
    <w:p w14:paraId="28F9E8B3" w14:textId="56306C4A" w:rsidR="00BC3245" w:rsidRDefault="00BC3245">
      <w:pPr>
        <w:rPr>
          <w:rFonts w:cstheme="minorHAnsi"/>
        </w:rPr>
      </w:pPr>
    </w:p>
    <w:p w14:paraId="1AB73C29" w14:textId="77777777" w:rsidR="00681E58" w:rsidRPr="00BC3245" w:rsidRDefault="00681E58">
      <w:pPr>
        <w:rPr>
          <w:rFonts w:cstheme="minorHAnsi"/>
        </w:rPr>
      </w:pPr>
    </w:p>
    <w:p w14:paraId="3019CB4B" w14:textId="77777777" w:rsidR="0051746F" w:rsidRDefault="00BC3245" w:rsidP="00BC3245">
      <w:pPr>
        <w:shd w:val="clear" w:color="auto" w:fill="FFFFFF"/>
        <w:rPr>
          <w:rFonts w:eastAsia="Times New Roman" w:cstheme="minorHAnsi"/>
          <w:color w:val="222222"/>
        </w:rPr>
      </w:pPr>
      <w:r w:rsidRPr="00BC3245">
        <w:rPr>
          <w:rFonts w:eastAsia="Times New Roman" w:cstheme="minorHAnsi"/>
          <w:color w:val="222222"/>
        </w:rPr>
        <w:t>The Honorable Kim Reynolds, Governor, State of Iowa</w:t>
      </w:r>
      <w:r w:rsidR="0051746F">
        <w:rPr>
          <w:rFonts w:eastAsia="Times New Roman" w:cstheme="minorHAnsi"/>
          <w:color w:val="222222"/>
        </w:rPr>
        <w:t xml:space="preserve"> </w:t>
      </w:r>
    </w:p>
    <w:p w14:paraId="46F8A297" w14:textId="3E83F7B2" w:rsidR="0051746F" w:rsidRDefault="0051746F" w:rsidP="00BC3245">
      <w:pPr>
        <w:shd w:val="clear" w:color="auto" w:fill="FFFFFF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Lt. Governor Adam Gregg, State of Iowa</w:t>
      </w:r>
    </w:p>
    <w:p w14:paraId="7D151BBF" w14:textId="6898BF88" w:rsidR="00BC3245" w:rsidRPr="00BC3245" w:rsidRDefault="00BC3245" w:rsidP="00BC3245">
      <w:pPr>
        <w:shd w:val="clear" w:color="auto" w:fill="FFFFFF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Director Kim Garcia, Iowa Department of Public Health</w:t>
      </w:r>
    </w:p>
    <w:p w14:paraId="2DD671D0" w14:textId="754DBC79" w:rsidR="00BC3245" w:rsidRPr="00BC3245" w:rsidRDefault="00BC3245" w:rsidP="00BC3245">
      <w:pPr>
        <w:shd w:val="clear" w:color="auto" w:fill="FFFFFF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 xml:space="preserve">Director </w:t>
      </w:r>
      <w:r w:rsidRPr="00BC3245">
        <w:rPr>
          <w:rFonts w:eastAsia="Times New Roman" w:cstheme="minorHAnsi"/>
          <w:color w:val="222222"/>
        </w:rPr>
        <w:t xml:space="preserve">Ann Lebo, Director, </w:t>
      </w:r>
      <w:r>
        <w:rPr>
          <w:rFonts w:eastAsia="Times New Roman" w:cstheme="minorHAnsi"/>
          <w:color w:val="222222"/>
        </w:rPr>
        <w:t xml:space="preserve">Iowa </w:t>
      </w:r>
      <w:r w:rsidRPr="00BC3245">
        <w:rPr>
          <w:rFonts w:eastAsia="Times New Roman" w:cstheme="minorHAnsi"/>
          <w:color w:val="222222"/>
        </w:rPr>
        <w:t>Department of Education</w:t>
      </w:r>
    </w:p>
    <w:p w14:paraId="6696A90C" w14:textId="77777777" w:rsidR="00BC3245" w:rsidRPr="00BC3245" w:rsidRDefault="00BC3245">
      <w:pPr>
        <w:rPr>
          <w:rFonts w:cstheme="minorHAnsi"/>
        </w:rPr>
      </w:pPr>
    </w:p>
    <w:p w14:paraId="3B50B052" w14:textId="5784DE28" w:rsidR="0045657A" w:rsidRPr="00BC3245" w:rsidRDefault="0045657A">
      <w:pPr>
        <w:rPr>
          <w:rFonts w:cstheme="minorHAnsi"/>
        </w:rPr>
      </w:pPr>
      <w:r w:rsidRPr="00BC3245">
        <w:rPr>
          <w:rFonts w:cstheme="minorHAnsi"/>
        </w:rPr>
        <w:t>Dear Governor Reynolds</w:t>
      </w:r>
      <w:r w:rsidR="00F560A9" w:rsidRPr="00BC3245">
        <w:rPr>
          <w:rFonts w:cstheme="minorHAnsi"/>
        </w:rPr>
        <w:t xml:space="preserve">, </w:t>
      </w:r>
      <w:r w:rsidRPr="00BC3245">
        <w:rPr>
          <w:rFonts w:cstheme="minorHAnsi"/>
        </w:rPr>
        <w:t>Director Garcia</w:t>
      </w:r>
      <w:r w:rsidR="00F560A9" w:rsidRPr="00BC3245">
        <w:rPr>
          <w:rFonts w:cstheme="minorHAnsi"/>
        </w:rPr>
        <w:t xml:space="preserve"> and Director Lebo</w:t>
      </w:r>
      <w:r w:rsidR="00BC3245">
        <w:rPr>
          <w:rFonts w:cstheme="minorHAnsi"/>
        </w:rPr>
        <w:t>:</w:t>
      </w:r>
    </w:p>
    <w:p w14:paraId="2188FA62" w14:textId="77777777" w:rsidR="0045657A" w:rsidRPr="00BC3245" w:rsidRDefault="0045657A">
      <w:pPr>
        <w:rPr>
          <w:rFonts w:cstheme="minorHAnsi"/>
        </w:rPr>
      </w:pPr>
    </w:p>
    <w:p w14:paraId="5C78986A" w14:textId="77777777" w:rsidR="002A6C8B" w:rsidRPr="00BC3245" w:rsidRDefault="002A6C8B">
      <w:pPr>
        <w:rPr>
          <w:rFonts w:cstheme="minorHAnsi"/>
        </w:rPr>
      </w:pPr>
      <w:r w:rsidRPr="00BC3245">
        <w:rPr>
          <w:rFonts w:cstheme="minorHAnsi"/>
        </w:rPr>
        <w:t xml:space="preserve">A statement on the Iowa Department of Public Health Website, Jan. 29, stated: </w:t>
      </w:r>
    </w:p>
    <w:p w14:paraId="1EFA3BC0" w14:textId="385250B2" w:rsidR="001C1679" w:rsidRPr="00BC3245" w:rsidRDefault="002A6C8B">
      <w:pPr>
        <w:rPr>
          <w:rFonts w:cstheme="minorHAnsi"/>
          <w:i/>
        </w:rPr>
      </w:pPr>
      <w:r w:rsidRPr="00BC3245">
        <w:rPr>
          <w:rFonts w:cstheme="minorHAnsi"/>
          <w:i/>
          <w:color w:val="333333"/>
          <w:shd w:val="clear" w:color="auto" w:fill="FFFFFF"/>
        </w:rPr>
        <w:t>“IDPH also learned this week that approximately 64,000 doses of vaccine, originally allocated to the Long-Term Care Pharmacy Partnership Program, can be redistributed to the state’s priority populations. These doses will be sent directly to a limited number of stores to vaccinate individuals 65 years and older. We will provide additional information soon.”</w:t>
      </w:r>
      <w:r w:rsidR="00D15A21" w:rsidRPr="00BC3245">
        <w:rPr>
          <w:rFonts w:cstheme="minorHAnsi"/>
          <w:i/>
        </w:rPr>
        <w:t xml:space="preserve"> </w:t>
      </w:r>
    </w:p>
    <w:p w14:paraId="00D2E66F" w14:textId="77777777" w:rsidR="001C1679" w:rsidRPr="00BC3245" w:rsidRDefault="001C1679">
      <w:pPr>
        <w:rPr>
          <w:rFonts w:cstheme="minorHAnsi"/>
        </w:rPr>
      </w:pPr>
    </w:p>
    <w:p w14:paraId="35DECDD9" w14:textId="73D829D9" w:rsidR="00BD785D" w:rsidRPr="00BC3245" w:rsidRDefault="00A60C3A">
      <w:pPr>
        <w:rPr>
          <w:rFonts w:cstheme="minorHAnsi"/>
        </w:rPr>
      </w:pPr>
      <w:r w:rsidRPr="00BC3245">
        <w:rPr>
          <w:rFonts w:cstheme="minorHAnsi"/>
        </w:rPr>
        <w:t>Governor and Director</w:t>
      </w:r>
      <w:r w:rsidR="00843674" w:rsidRPr="00BC3245">
        <w:rPr>
          <w:rFonts w:cstheme="minorHAnsi"/>
        </w:rPr>
        <w:t>s</w:t>
      </w:r>
      <w:r w:rsidRPr="00BC3245">
        <w:rPr>
          <w:rFonts w:cstheme="minorHAnsi"/>
        </w:rPr>
        <w:t xml:space="preserve">, you have made it clear that there is no bigger priority in our state </w:t>
      </w:r>
      <w:r w:rsidR="00843674" w:rsidRPr="00BC3245">
        <w:rPr>
          <w:rFonts w:cstheme="minorHAnsi"/>
        </w:rPr>
        <w:t xml:space="preserve">than </w:t>
      </w:r>
      <w:r w:rsidRPr="00BC3245">
        <w:rPr>
          <w:rFonts w:cstheme="minorHAnsi"/>
        </w:rPr>
        <w:t>returning students to fully in-person instruction</w:t>
      </w:r>
      <w:r w:rsidR="003835CA" w:rsidRPr="00BC3245">
        <w:rPr>
          <w:rFonts w:cstheme="minorHAnsi"/>
        </w:rPr>
        <w:t xml:space="preserve">. </w:t>
      </w:r>
    </w:p>
    <w:p w14:paraId="3F8BC70A" w14:textId="77777777" w:rsidR="00191F91" w:rsidRPr="00BC3245" w:rsidRDefault="00191F91">
      <w:pPr>
        <w:rPr>
          <w:rFonts w:cstheme="minorHAnsi"/>
        </w:rPr>
      </w:pPr>
    </w:p>
    <w:p w14:paraId="705F9B54" w14:textId="15B49DD4" w:rsidR="00DB664B" w:rsidRPr="00BC3245" w:rsidRDefault="00094594">
      <w:pPr>
        <w:rPr>
          <w:rFonts w:cstheme="minorHAnsi"/>
          <w:b/>
          <w:bCs/>
        </w:rPr>
      </w:pPr>
      <w:r w:rsidRPr="00BC3245">
        <w:rPr>
          <w:rFonts w:cstheme="minorHAnsi"/>
        </w:rPr>
        <w:t xml:space="preserve">On behalf of the </w:t>
      </w:r>
      <w:r w:rsidR="002A6C8B" w:rsidRPr="00BC3245">
        <w:rPr>
          <w:rFonts w:cstheme="minorHAnsi"/>
        </w:rPr>
        <w:t>thousands of</w:t>
      </w:r>
      <w:r w:rsidRPr="00BC3245">
        <w:rPr>
          <w:rFonts w:cstheme="minorHAnsi"/>
        </w:rPr>
        <w:t xml:space="preserve"> employees in the </w:t>
      </w:r>
      <w:r w:rsidR="002A6C8B" w:rsidRPr="00BC3245">
        <w:rPr>
          <w:rFonts w:cstheme="minorHAnsi"/>
        </w:rPr>
        <w:t>Urban Education Network and all Iowa school districts</w:t>
      </w:r>
      <w:r w:rsidRPr="00BC3245">
        <w:rPr>
          <w:rFonts w:cstheme="minorHAnsi"/>
        </w:rPr>
        <w:t xml:space="preserve">, </w:t>
      </w:r>
      <w:r w:rsidR="00836102" w:rsidRPr="00BC3245">
        <w:rPr>
          <w:rFonts w:cstheme="minorHAnsi"/>
          <w:b/>
        </w:rPr>
        <w:t xml:space="preserve">we </w:t>
      </w:r>
      <w:r w:rsidR="00A60C3A" w:rsidRPr="00BC3245">
        <w:rPr>
          <w:rFonts w:cstheme="minorHAnsi"/>
          <w:b/>
          <w:bCs/>
        </w:rPr>
        <w:t>urge you to place full priority</w:t>
      </w:r>
      <w:r w:rsidR="00191F91" w:rsidRPr="00BC3245">
        <w:rPr>
          <w:rFonts w:cstheme="minorHAnsi"/>
          <w:b/>
          <w:bCs/>
        </w:rPr>
        <w:t xml:space="preserve"> on protecting </w:t>
      </w:r>
      <w:r w:rsidR="00843674" w:rsidRPr="00BC3245">
        <w:rPr>
          <w:rFonts w:cstheme="minorHAnsi"/>
          <w:b/>
          <w:bCs/>
        </w:rPr>
        <w:t xml:space="preserve">our </w:t>
      </w:r>
      <w:r w:rsidR="003143E3" w:rsidRPr="00BC3245">
        <w:rPr>
          <w:rFonts w:cstheme="minorHAnsi"/>
          <w:b/>
          <w:bCs/>
        </w:rPr>
        <w:t>preK-12</w:t>
      </w:r>
      <w:r w:rsidR="00191F91" w:rsidRPr="00BC3245">
        <w:rPr>
          <w:rFonts w:cstheme="minorHAnsi"/>
          <w:b/>
          <w:bCs/>
        </w:rPr>
        <w:t xml:space="preserve"> </w:t>
      </w:r>
      <w:r w:rsidR="003143E3" w:rsidRPr="00BC3245">
        <w:rPr>
          <w:rFonts w:cstheme="minorHAnsi"/>
          <w:b/>
          <w:bCs/>
        </w:rPr>
        <w:t xml:space="preserve">school </w:t>
      </w:r>
      <w:r w:rsidR="00843674" w:rsidRPr="00BC3245">
        <w:rPr>
          <w:rFonts w:cstheme="minorHAnsi"/>
          <w:b/>
          <w:bCs/>
        </w:rPr>
        <w:t>students</w:t>
      </w:r>
      <w:r w:rsidR="00C05D33" w:rsidRPr="00BC3245">
        <w:rPr>
          <w:rFonts w:cstheme="minorHAnsi"/>
          <w:b/>
          <w:bCs/>
        </w:rPr>
        <w:t>,</w:t>
      </w:r>
      <w:r w:rsidR="00843674" w:rsidRPr="00BC3245">
        <w:rPr>
          <w:rFonts w:cstheme="minorHAnsi"/>
          <w:b/>
          <w:bCs/>
        </w:rPr>
        <w:t xml:space="preserve"> their families and our </w:t>
      </w:r>
      <w:r w:rsidR="003143E3" w:rsidRPr="00BC3245">
        <w:rPr>
          <w:rFonts w:cstheme="minorHAnsi"/>
          <w:b/>
          <w:bCs/>
        </w:rPr>
        <w:t xml:space="preserve">staff who will make </w:t>
      </w:r>
      <w:r w:rsidR="00843674" w:rsidRPr="00BC3245">
        <w:rPr>
          <w:rFonts w:cstheme="minorHAnsi"/>
          <w:b/>
          <w:bCs/>
        </w:rPr>
        <w:t xml:space="preserve">returning to school </w:t>
      </w:r>
      <w:r w:rsidR="003143E3" w:rsidRPr="00BC3245">
        <w:rPr>
          <w:rFonts w:cstheme="minorHAnsi"/>
          <w:b/>
          <w:bCs/>
        </w:rPr>
        <w:t>possible by</w:t>
      </w:r>
      <w:r w:rsidR="007714FC" w:rsidRPr="00BC3245">
        <w:rPr>
          <w:rFonts w:cstheme="minorHAnsi"/>
          <w:b/>
          <w:bCs/>
        </w:rPr>
        <w:t xml:space="preserve"> reallocating</w:t>
      </w:r>
      <w:r w:rsidR="003143E3" w:rsidRPr="00BC3245">
        <w:rPr>
          <w:rFonts w:cstheme="minorHAnsi"/>
          <w:b/>
          <w:bCs/>
        </w:rPr>
        <w:t xml:space="preserve"> these additional doses to immediately vaccinate school staff across the state. </w:t>
      </w:r>
    </w:p>
    <w:p w14:paraId="1ED6D769" w14:textId="77777777" w:rsidR="007714FC" w:rsidRPr="00BC3245" w:rsidRDefault="007714FC">
      <w:pPr>
        <w:rPr>
          <w:rFonts w:cstheme="minorHAnsi"/>
          <w:b/>
          <w:bCs/>
        </w:rPr>
      </w:pPr>
    </w:p>
    <w:p w14:paraId="33128E38" w14:textId="15000905" w:rsidR="007714FC" w:rsidRPr="00BC3245" w:rsidRDefault="007714FC">
      <w:pPr>
        <w:rPr>
          <w:rFonts w:cstheme="minorHAnsi"/>
        </w:rPr>
      </w:pPr>
      <w:r w:rsidRPr="00BC3245">
        <w:rPr>
          <w:rFonts w:cstheme="minorHAnsi"/>
        </w:rPr>
        <w:t xml:space="preserve">Doing so </w:t>
      </w:r>
      <w:r w:rsidR="00094AA1" w:rsidRPr="00BC3245">
        <w:rPr>
          <w:rFonts w:cstheme="minorHAnsi"/>
        </w:rPr>
        <w:t xml:space="preserve">with this quantity of vaccines </w:t>
      </w:r>
      <w:r w:rsidRPr="00BC3245">
        <w:rPr>
          <w:rFonts w:cstheme="minorHAnsi"/>
        </w:rPr>
        <w:t>will all</w:t>
      </w:r>
      <w:r w:rsidR="00BA36DB" w:rsidRPr="00BC3245">
        <w:rPr>
          <w:rFonts w:cstheme="minorHAnsi"/>
        </w:rPr>
        <w:t>ow</w:t>
      </w:r>
      <w:r w:rsidRPr="00BC3245">
        <w:rPr>
          <w:rFonts w:cstheme="minorHAnsi"/>
        </w:rPr>
        <w:t xml:space="preserve"> for</w:t>
      </w:r>
      <w:r w:rsidR="006345B5" w:rsidRPr="00BC3245">
        <w:rPr>
          <w:rFonts w:cstheme="minorHAnsi"/>
        </w:rPr>
        <w:t xml:space="preserve"> every</w:t>
      </w:r>
      <w:r w:rsidRPr="00BC3245">
        <w:rPr>
          <w:rFonts w:cstheme="minorHAnsi"/>
        </w:rPr>
        <w:t xml:space="preserve"> </w:t>
      </w:r>
      <w:r w:rsidR="00B24187" w:rsidRPr="00BC3245">
        <w:rPr>
          <w:rFonts w:cstheme="minorHAnsi"/>
        </w:rPr>
        <w:t xml:space="preserve">interested </w:t>
      </w:r>
      <w:r w:rsidRPr="00BC3245">
        <w:rPr>
          <w:rFonts w:cstheme="minorHAnsi"/>
        </w:rPr>
        <w:t>school staff</w:t>
      </w:r>
      <w:r w:rsidR="006345B5" w:rsidRPr="00BC3245">
        <w:rPr>
          <w:rFonts w:cstheme="minorHAnsi"/>
        </w:rPr>
        <w:t xml:space="preserve"> </w:t>
      </w:r>
      <w:r w:rsidR="00B24187" w:rsidRPr="00BC3245">
        <w:rPr>
          <w:rFonts w:cstheme="minorHAnsi"/>
        </w:rPr>
        <w:t xml:space="preserve">member </w:t>
      </w:r>
      <w:r w:rsidR="006345B5" w:rsidRPr="00BC3245">
        <w:rPr>
          <w:rFonts w:cstheme="minorHAnsi"/>
        </w:rPr>
        <w:t>in the state</w:t>
      </w:r>
      <w:r w:rsidRPr="00BC3245">
        <w:rPr>
          <w:rFonts w:cstheme="minorHAnsi"/>
        </w:rPr>
        <w:t xml:space="preserve"> to receive their first vaccination d</w:t>
      </w:r>
      <w:r w:rsidR="00155033">
        <w:rPr>
          <w:rFonts w:cstheme="minorHAnsi"/>
        </w:rPr>
        <w:t>ose before the required Feb.</w:t>
      </w:r>
      <w:r w:rsidRPr="00BC3245">
        <w:rPr>
          <w:rFonts w:cstheme="minorHAnsi"/>
        </w:rPr>
        <w:t xml:space="preserve"> 15 </w:t>
      </w:r>
      <w:r w:rsidR="001D66F1" w:rsidRPr="00BC3245">
        <w:rPr>
          <w:rFonts w:cstheme="minorHAnsi"/>
        </w:rPr>
        <w:t xml:space="preserve">fully in-person </w:t>
      </w:r>
      <w:r w:rsidR="00C05D33" w:rsidRPr="00BC3245">
        <w:rPr>
          <w:rFonts w:cstheme="minorHAnsi"/>
        </w:rPr>
        <w:t>compliance deadline</w:t>
      </w:r>
      <w:r w:rsidR="00094594" w:rsidRPr="00BC3245">
        <w:rPr>
          <w:rFonts w:cstheme="minorHAnsi"/>
        </w:rPr>
        <w:t xml:space="preserve">. </w:t>
      </w:r>
    </w:p>
    <w:p w14:paraId="69E6C139" w14:textId="77777777" w:rsidR="00151AE6" w:rsidRPr="00BC3245" w:rsidRDefault="00151AE6">
      <w:pPr>
        <w:rPr>
          <w:rFonts w:cstheme="minorHAnsi"/>
        </w:rPr>
      </w:pPr>
    </w:p>
    <w:p w14:paraId="355F1096" w14:textId="1EF2C629" w:rsidR="001F7426" w:rsidRPr="00BC3245" w:rsidRDefault="009F5B6A">
      <w:pPr>
        <w:rPr>
          <w:rFonts w:cstheme="minorHAnsi"/>
        </w:rPr>
      </w:pPr>
      <w:r w:rsidRPr="00BC3245">
        <w:rPr>
          <w:rFonts w:cstheme="minorHAnsi"/>
        </w:rPr>
        <w:t>Since last March, school staff have been at the cornerstone of Iowa</w:t>
      </w:r>
      <w:r w:rsidR="003835CA" w:rsidRPr="00BC3245">
        <w:rPr>
          <w:rFonts w:cstheme="minorHAnsi"/>
        </w:rPr>
        <w:t xml:space="preserve"> </w:t>
      </w:r>
      <w:r w:rsidRPr="00BC3245">
        <w:rPr>
          <w:rFonts w:cstheme="minorHAnsi"/>
        </w:rPr>
        <w:t>communities</w:t>
      </w:r>
      <w:r w:rsidR="001750E3" w:rsidRPr="00BC3245">
        <w:rPr>
          <w:rFonts w:cstheme="minorHAnsi"/>
        </w:rPr>
        <w:t xml:space="preserve"> and </w:t>
      </w:r>
      <w:r w:rsidR="006A2A25" w:rsidRPr="00BC3245">
        <w:rPr>
          <w:rFonts w:cstheme="minorHAnsi"/>
        </w:rPr>
        <w:t>our</w:t>
      </w:r>
      <w:r w:rsidR="00151AE6" w:rsidRPr="00BC3245">
        <w:rPr>
          <w:rFonts w:cstheme="minorHAnsi"/>
        </w:rPr>
        <w:t xml:space="preserve"> response to this </w:t>
      </w:r>
      <w:r w:rsidR="003835CA" w:rsidRPr="00BC3245">
        <w:rPr>
          <w:rFonts w:cstheme="minorHAnsi"/>
        </w:rPr>
        <w:t xml:space="preserve">global </w:t>
      </w:r>
      <w:r w:rsidR="00151AE6" w:rsidRPr="00BC3245">
        <w:rPr>
          <w:rFonts w:cstheme="minorHAnsi"/>
        </w:rPr>
        <w:t>pandemic.</w:t>
      </w:r>
      <w:r w:rsidR="00681E58">
        <w:rPr>
          <w:rFonts w:cstheme="minorHAnsi"/>
        </w:rPr>
        <w:t xml:space="preserve"> </w:t>
      </w:r>
      <w:r w:rsidR="00843674" w:rsidRPr="00BC3245">
        <w:rPr>
          <w:rFonts w:cstheme="minorHAnsi"/>
        </w:rPr>
        <w:t>All school s</w:t>
      </w:r>
      <w:r w:rsidR="003835CA" w:rsidRPr="00BC3245">
        <w:rPr>
          <w:rFonts w:cstheme="minorHAnsi"/>
        </w:rPr>
        <w:t>taff members deserve the ability to be vaccinated before being required by law to return to circumstances in which CDC-recommended social distancing cannot possibly be implemented.</w:t>
      </w:r>
      <w:r w:rsidR="00A907BF">
        <w:rPr>
          <w:rFonts w:cstheme="minorHAnsi"/>
        </w:rPr>
        <w:t xml:space="preserve"> </w:t>
      </w:r>
      <w:r w:rsidR="001F7426" w:rsidRPr="00BC3245">
        <w:rPr>
          <w:rFonts w:cstheme="minorHAnsi"/>
        </w:rPr>
        <w:t xml:space="preserve">The hearts and minds of our staff have </w:t>
      </w:r>
      <w:r w:rsidR="00906CA6" w:rsidRPr="00BC3245">
        <w:rPr>
          <w:rFonts w:cstheme="minorHAnsi"/>
        </w:rPr>
        <w:t xml:space="preserve">fully served students in selfless ways over the past year – and they will </w:t>
      </w:r>
      <w:r w:rsidR="009A4715" w:rsidRPr="00BC3245">
        <w:rPr>
          <w:rFonts w:cstheme="minorHAnsi"/>
        </w:rPr>
        <w:t>continue to</w:t>
      </w:r>
      <w:r w:rsidR="001F7426" w:rsidRPr="00BC3245">
        <w:rPr>
          <w:rFonts w:cstheme="minorHAnsi"/>
        </w:rPr>
        <w:t xml:space="preserve"> as we transition to fully in-person learning. </w:t>
      </w:r>
      <w:r w:rsidR="009A4715" w:rsidRPr="00BC3245">
        <w:rPr>
          <w:rFonts w:cstheme="minorHAnsi"/>
        </w:rPr>
        <w:t xml:space="preserve">In addition to our hearts and minds, </w:t>
      </w:r>
      <w:r w:rsidR="001F7426" w:rsidRPr="00BC3245">
        <w:rPr>
          <w:rFonts w:cstheme="minorHAnsi"/>
        </w:rPr>
        <w:t xml:space="preserve">our arms are ready, too. </w:t>
      </w:r>
    </w:p>
    <w:p w14:paraId="1B0C2D07" w14:textId="77777777" w:rsidR="009A4715" w:rsidRPr="00BC3245" w:rsidRDefault="009A4715">
      <w:pPr>
        <w:rPr>
          <w:rFonts w:cstheme="minorHAnsi"/>
        </w:rPr>
      </w:pPr>
    </w:p>
    <w:p w14:paraId="3D28138D" w14:textId="23D78AC1" w:rsidR="009A4715" w:rsidRPr="00BC3245" w:rsidRDefault="00EC384B" w:rsidP="005906BF">
      <w:pPr>
        <w:rPr>
          <w:rFonts w:cstheme="minorHAnsi"/>
        </w:rPr>
      </w:pPr>
      <w:r>
        <w:rPr>
          <w:rFonts w:cstheme="minorHAnsi"/>
        </w:rPr>
        <w:t>You have</w:t>
      </w:r>
      <w:r w:rsidR="009A4715" w:rsidRPr="00BC3245">
        <w:rPr>
          <w:rFonts w:cstheme="minorHAnsi"/>
        </w:rPr>
        <w:t xml:space="preserve"> placed </w:t>
      </w:r>
      <w:r>
        <w:rPr>
          <w:rFonts w:cstheme="minorHAnsi"/>
        </w:rPr>
        <w:t xml:space="preserve">great </w:t>
      </w:r>
      <w:r w:rsidR="009A4715" w:rsidRPr="00BC3245">
        <w:rPr>
          <w:rFonts w:cstheme="minorHAnsi"/>
        </w:rPr>
        <w:t>priority on opening schools</w:t>
      </w:r>
      <w:r>
        <w:rPr>
          <w:rFonts w:cstheme="minorHAnsi"/>
        </w:rPr>
        <w:t xml:space="preserve"> safely</w:t>
      </w:r>
      <w:r w:rsidR="009A4715" w:rsidRPr="00BC3245">
        <w:rPr>
          <w:rFonts w:cstheme="minorHAnsi"/>
        </w:rPr>
        <w:t xml:space="preserve">. Now is your chance to support these words with actions. </w:t>
      </w:r>
    </w:p>
    <w:p w14:paraId="4582CFEE" w14:textId="77777777" w:rsidR="009A4715" w:rsidRPr="00BC3245" w:rsidRDefault="009A4715">
      <w:pPr>
        <w:rPr>
          <w:rFonts w:cstheme="minorHAnsi"/>
        </w:rPr>
      </w:pPr>
    </w:p>
    <w:p w14:paraId="466FB0C8" w14:textId="1A0D3BEC" w:rsidR="00094AA1" w:rsidRPr="00BC3245" w:rsidRDefault="00094AA1">
      <w:pPr>
        <w:rPr>
          <w:rFonts w:cstheme="minorHAnsi"/>
        </w:rPr>
      </w:pPr>
      <w:r w:rsidRPr="00BC3245">
        <w:rPr>
          <w:rFonts w:cstheme="minorHAnsi"/>
        </w:rPr>
        <w:t xml:space="preserve">Thank you for your consideration of this request. </w:t>
      </w:r>
    </w:p>
    <w:p w14:paraId="5F12A279" w14:textId="0B6A42CA" w:rsidR="00BC3245" w:rsidRPr="00BC3245" w:rsidRDefault="00681E58" w:rsidP="00BC324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81"/>
        </w:tabs>
        <w:spacing w:before="240"/>
        <w:ind w:right="223"/>
        <w:jc w:val="center"/>
        <w:rPr>
          <w:rStyle w:val="Strong"/>
          <w:rFonts w:eastAsia="Times New Roman" w:cstheme="minorHAnsi"/>
        </w:rPr>
      </w:pPr>
      <w:r>
        <w:rPr>
          <w:rStyle w:val="Strong"/>
          <w:rFonts w:eastAsia="Times New Roman" w:cstheme="minorHAnsi"/>
        </w:rPr>
        <w:t>U</w:t>
      </w:r>
      <w:r w:rsidR="00BC3245" w:rsidRPr="00BC3245">
        <w:rPr>
          <w:rStyle w:val="Strong"/>
          <w:rFonts w:eastAsia="Times New Roman" w:cstheme="minorHAnsi"/>
        </w:rPr>
        <w:t>rban Education Network Member School Districts</w:t>
      </w:r>
      <w:r w:rsidR="0001056E">
        <w:rPr>
          <w:rStyle w:val="Strong"/>
          <w:rFonts w:eastAsia="Times New Roman" w:cstheme="minorHAnsi"/>
        </w:rPr>
        <w:t>:</w:t>
      </w:r>
    </w:p>
    <w:p w14:paraId="68EFF3EA" w14:textId="37EA62B1" w:rsidR="00BC3245" w:rsidRPr="00BC3245" w:rsidRDefault="00BC3245" w:rsidP="00BC324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81"/>
        </w:tabs>
        <w:ind w:left="720" w:right="223" w:hanging="720"/>
        <w:jc w:val="center"/>
        <w:rPr>
          <w:rStyle w:val="Strong"/>
          <w:rFonts w:eastAsia="Times New Roman" w:cstheme="minorHAnsi"/>
          <w:b w:val="0"/>
        </w:rPr>
      </w:pPr>
      <w:r w:rsidRPr="00BC3245">
        <w:rPr>
          <w:rStyle w:val="Strong"/>
          <w:rFonts w:eastAsia="Times New Roman" w:cstheme="minorHAnsi"/>
        </w:rPr>
        <w:t>Ames – Ankeny – Cedar Falls - Cedar Rapids - College Community - Council Bluffs - Davenport</w:t>
      </w:r>
    </w:p>
    <w:p w14:paraId="586D50CB" w14:textId="77777777" w:rsidR="00BC3245" w:rsidRPr="00BC3245" w:rsidRDefault="00BC3245" w:rsidP="00BC324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81"/>
        </w:tabs>
        <w:ind w:left="720" w:right="223" w:hanging="720"/>
        <w:jc w:val="center"/>
        <w:rPr>
          <w:rStyle w:val="Strong"/>
          <w:rFonts w:eastAsia="Times New Roman" w:cstheme="minorHAnsi"/>
          <w:b w:val="0"/>
        </w:rPr>
      </w:pPr>
      <w:r w:rsidRPr="00BC3245">
        <w:rPr>
          <w:rStyle w:val="Strong"/>
          <w:rFonts w:eastAsia="Times New Roman" w:cstheme="minorHAnsi"/>
        </w:rPr>
        <w:t>Des Moines</w:t>
      </w:r>
      <w:r w:rsidRPr="00BC3245">
        <w:rPr>
          <w:rStyle w:val="Strong"/>
          <w:rFonts w:eastAsia="Times New Roman" w:cstheme="minorHAnsi"/>
        </w:rPr>
        <w:tab/>
        <w:t xml:space="preserve"> - Dubuque - Ft. Dodge - Iowa City - Linn-Mar - Mason City - Marshalltown</w:t>
      </w:r>
    </w:p>
    <w:p w14:paraId="36DDBA19" w14:textId="68260569" w:rsidR="00BC3245" w:rsidRPr="00A907BF" w:rsidRDefault="00BC3245" w:rsidP="00A907B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81"/>
        </w:tabs>
        <w:ind w:left="720" w:right="223" w:hanging="720"/>
        <w:jc w:val="center"/>
        <w:rPr>
          <w:rStyle w:val="Strong"/>
          <w:rFonts w:eastAsia="Times New Roman" w:cstheme="minorHAnsi"/>
          <w:b w:val="0"/>
        </w:rPr>
      </w:pPr>
      <w:r w:rsidRPr="00BC3245">
        <w:rPr>
          <w:rStyle w:val="Strong"/>
          <w:rFonts w:eastAsia="Times New Roman" w:cstheme="minorHAnsi"/>
        </w:rPr>
        <w:t>Muscatine - Ottumwa – Sioux City - Southeast Polk - Waterloo</w:t>
      </w:r>
    </w:p>
    <w:p w14:paraId="733920BA" w14:textId="77777777" w:rsidR="00BC3245" w:rsidRPr="00BC3245" w:rsidRDefault="00BC3245" w:rsidP="00BC3245">
      <w:pPr>
        <w:widowControl w:val="0"/>
        <w:tabs>
          <w:tab w:val="left" w:pos="1181"/>
        </w:tabs>
        <w:spacing w:before="240"/>
        <w:ind w:right="223"/>
        <w:rPr>
          <w:rStyle w:val="Strong"/>
          <w:rFonts w:eastAsia="Times New Roman" w:cstheme="minorHAnsi"/>
        </w:rPr>
      </w:pPr>
      <w:r w:rsidRPr="00BC3245">
        <w:rPr>
          <w:rStyle w:val="Strong"/>
          <w:rFonts w:eastAsia="Times New Roman" w:cstheme="minorHAnsi"/>
        </w:rPr>
        <w:t xml:space="preserve">UEN Contacts: </w:t>
      </w:r>
    </w:p>
    <w:p w14:paraId="71A982FE" w14:textId="3A3B68ED" w:rsidR="00BC3245" w:rsidRPr="00681E58" w:rsidRDefault="00BC3245" w:rsidP="00BC3245">
      <w:pPr>
        <w:widowControl w:val="0"/>
        <w:tabs>
          <w:tab w:val="left" w:pos="1181"/>
        </w:tabs>
        <w:ind w:right="223"/>
        <w:rPr>
          <w:rStyle w:val="Strong"/>
          <w:rFonts w:eastAsia="Times New Roman" w:cstheme="minorHAnsi"/>
          <w:b w:val="0"/>
        </w:rPr>
      </w:pPr>
      <w:r w:rsidRPr="00681E58">
        <w:rPr>
          <w:rStyle w:val="Strong"/>
          <w:rFonts w:eastAsia="Times New Roman" w:cstheme="minorHAnsi"/>
          <w:b w:val="0"/>
        </w:rPr>
        <w:t xml:space="preserve">UEN Chair, Vickie Murillo, Council Bluffs, </w:t>
      </w:r>
      <w:hyperlink r:id="rId7" w:history="1">
        <w:r w:rsidRPr="00681E58">
          <w:rPr>
            <w:rStyle w:val="Hyperlink"/>
            <w:rFonts w:eastAsia="Times New Roman" w:cstheme="minorHAnsi"/>
            <w:b/>
          </w:rPr>
          <w:t>vmurillo@cbcsd.org</w:t>
        </w:r>
      </w:hyperlink>
      <w:r w:rsidRPr="00681E58">
        <w:rPr>
          <w:rStyle w:val="Strong"/>
          <w:rFonts w:eastAsia="Times New Roman" w:cstheme="minorHAnsi"/>
          <w:b w:val="0"/>
        </w:rPr>
        <w:t xml:space="preserve"> </w:t>
      </w:r>
      <w:hyperlink r:id="rId8" w:tgtFrame="_blank" w:history="1">
        <w:r w:rsidRPr="00681E58">
          <w:rPr>
            <w:rStyle w:val="Hyperlink"/>
            <w:rFonts w:cstheme="minorHAnsi"/>
            <w:b/>
            <w:shd w:val="clear" w:color="auto" w:fill="FFFFFF"/>
          </w:rPr>
          <w:t>(712) 328-6446</w:t>
        </w:r>
      </w:hyperlink>
    </w:p>
    <w:p w14:paraId="6FD29672" w14:textId="77777777" w:rsidR="00BC3245" w:rsidRPr="00681E58" w:rsidRDefault="00BC3245" w:rsidP="00BC3245">
      <w:pPr>
        <w:widowControl w:val="0"/>
        <w:tabs>
          <w:tab w:val="left" w:pos="1181"/>
        </w:tabs>
        <w:ind w:right="223"/>
        <w:rPr>
          <w:rStyle w:val="Strong"/>
          <w:rFonts w:eastAsia="Times New Roman" w:cstheme="minorHAnsi"/>
          <w:b w:val="0"/>
        </w:rPr>
      </w:pPr>
      <w:r w:rsidRPr="00681E58">
        <w:rPr>
          <w:rStyle w:val="Strong"/>
          <w:rFonts w:eastAsia="Times New Roman" w:cstheme="minorHAnsi"/>
          <w:b w:val="0"/>
        </w:rPr>
        <w:t xml:space="preserve">UEN Chair-Elect, Noreen Bush, Cedar Rapids, </w:t>
      </w:r>
      <w:hyperlink r:id="rId9" w:history="1">
        <w:r w:rsidRPr="00681E58">
          <w:rPr>
            <w:rStyle w:val="Hyperlink"/>
            <w:rFonts w:eastAsia="Times New Roman" w:cstheme="minorHAnsi"/>
            <w:b/>
          </w:rPr>
          <w:t>nbush@crschools.us</w:t>
        </w:r>
      </w:hyperlink>
      <w:r w:rsidRPr="00681E58">
        <w:rPr>
          <w:rStyle w:val="Strong"/>
          <w:rFonts w:eastAsia="Times New Roman" w:cstheme="minorHAnsi"/>
          <w:b w:val="0"/>
        </w:rPr>
        <w:t xml:space="preserve"> 319-558-2216</w:t>
      </w:r>
    </w:p>
    <w:p w14:paraId="13D7356A" w14:textId="51532521" w:rsidR="00DB664B" w:rsidRPr="00A907BF" w:rsidRDefault="00BC3245" w:rsidP="00A907BF">
      <w:pPr>
        <w:widowControl w:val="0"/>
        <w:tabs>
          <w:tab w:val="left" w:pos="1181"/>
        </w:tabs>
        <w:ind w:right="223"/>
        <w:rPr>
          <w:rFonts w:cstheme="minorHAnsi"/>
          <w:color w:val="000000"/>
          <w:shd w:val="clear" w:color="auto" w:fill="FFFFFF"/>
        </w:rPr>
      </w:pPr>
      <w:r w:rsidRPr="00681E58">
        <w:rPr>
          <w:rStyle w:val="Strong"/>
          <w:rFonts w:eastAsia="Times New Roman" w:cstheme="minorHAnsi"/>
          <w:b w:val="0"/>
        </w:rPr>
        <w:t>UEN Executive Director</w:t>
      </w:r>
      <w:r w:rsidR="00A907BF">
        <w:rPr>
          <w:rStyle w:val="Strong"/>
          <w:rFonts w:eastAsia="Times New Roman" w:cstheme="minorHAnsi"/>
          <w:b w:val="0"/>
        </w:rPr>
        <w:t xml:space="preserve">, </w:t>
      </w:r>
      <w:r w:rsidRPr="00681E58">
        <w:rPr>
          <w:rFonts w:cstheme="minorHAnsi"/>
          <w:bCs/>
          <w:color w:val="000000"/>
          <w:shd w:val="clear" w:color="auto" w:fill="FFFFFF"/>
        </w:rPr>
        <w:t>Margaret Buckton,</w:t>
      </w:r>
      <w:r w:rsidRPr="00681E58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hyperlink r:id="rId10" w:history="1">
        <w:r w:rsidRPr="00681E58">
          <w:rPr>
            <w:rStyle w:val="Hyperlink"/>
            <w:rFonts w:cstheme="minorHAnsi"/>
            <w:b/>
          </w:rPr>
          <w:t>margaret@iowaschoolfinance.com</w:t>
        </w:r>
      </w:hyperlink>
      <w:r w:rsidRPr="00BC3245">
        <w:rPr>
          <w:rFonts w:cstheme="minorHAnsi"/>
        </w:rPr>
        <w:t xml:space="preserve"> </w:t>
      </w:r>
      <w:r w:rsidRPr="00681E58">
        <w:rPr>
          <w:rFonts w:cstheme="minorHAnsi"/>
        </w:rPr>
        <w:t>(</w:t>
      </w:r>
      <w:r w:rsidR="00A907BF">
        <w:rPr>
          <w:rFonts w:cstheme="minorHAnsi"/>
          <w:color w:val="000000"/>
          <w:shd w:val="clear" w:color="auto" w:fill="FFFFFF"/>
        </w:rPr>
        <w:t>515) 201-3755</w:t>
      </w:r>
    </w:p>
    <w:sectPr w:rsidR="00DB664B" w:rsidRPr="00A907BF" w:rsidSect="00A907BF">
      <w:headerReference w:type="default" r:id="rId11"/>
      <w:footerReference w:type="default" r:id="rId12"/>
      <w:pgSz w:w="12240" w:h="15840" w:code="1"/>
      <w:pgMar w:top="1440" w:right="1152" w:bottom="720" w:left="1152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627BC6" w14:textId="77777777" w:rsidR="00986F72" w:rsidRDefault="00986F72" w:rsidP="00BC3245">
      <w:r>
        <w:separator/>
      </w:r>
    </w:p>
  </w:endnote>
  <w:endnote w:type="continuationSeparator" w:id="0">
    <w:p w14:paraId="3103D7B1" w14:textId="77777777" w:rsidR="00986F72" w:rsidRDefault="00986F72" w:rsidP="00BC32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B17A2" w14:textId="5BF26EC9" w:rsidR="003B4BE6" w:rsidRPr="003B4BE6" w:rsidRDefault="003B4BE6" w:rsidP="003B4BE6">
    <w:pPr>
      <w:pStyle w:val="Footer"/>
      <w:jc w:val="center"/>
      <w:rPr>
        <w:sz w:val="20"/>
        <w:szCs w:val="20"/>
      </w:rPr>
    </w:pPr>
    <w:r w:rsidRPr="003B4BE6">
      <w:rPr>
        <w:sz w:val="20"/>
        <w:szCs w:val="20"/>
      </w:rPr>
      <w:t>Urban Education Network of Iowa</w:t>
    </w:r>
    <w:r>
      <w:rPr>
        <w:sz w:val="20"/>
        <w:szCs w:val="20"/>
      </w:rPr>
      <w:t xml:space="preserve"> | </w:t>
    </w:r>
    <w:r w:rsidRPr="003B4BE6">
      <w:rPr>
        <w:sz w:val="20"/>
        <w:szCs w:val="20"/>
      </w:rPr>
      <w:t>1201 63</w:t>
    </w:r>
    <w:r w:rsidRPr="003B4BE6">
      <w:rPr>
        <w:sz w:val="20"/>
        <w:szCs w:val="20"/>
        <w:vertAlign w:val="superscript"/>
      </w:rPr>
      <w:t>rd</w:t>
    </w:r>
    <w:r w:rsidRPr="003B4BE6">
      <w:rPr>
        <w:sz w:val="20"/>
        <w:szCs w:val="20"/>
      </w:rPr>
      <w:t xml:space="preserve"> Street, Des Moines, IA 50311 | (515) 251-5970 | </w:t>
    </w:r>
    <w:hyperlink r:id="rId1" w:history="1">
      <w:r w:rsidRPr="003B4BE6">
        <w:rPr>
          <w:rStyle w:val="Hyperlink"/>
          <w:sz w:val="20"/>
          <w:szCs w:val="20"/>
        </w:rPr>
        <w:t>www.uen-ia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A0E996" w14:textId="77777777" w:rsidR="00986F72" w:rsidRDefault="00986F72" w:rsidP="00BC3245">
      <w:r>
        <w:separator/>
      </w:r>
    </w:p>
  </w:footnote>
  <w:footnote w:type="continuationSeparator" w:id="0">
    <w:p w14:paraId="046707B1" w14:textId="77777777" w:rsidR="00986F72" w:rsidRDefault="00986F72" w:rsidP="00BC32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4E93C" w14:textId="77777777" w:rsidR="00BC3245" w:rsidRDefault="00BC3245" w:rsidP="00BC324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E646FC0" wp14:editId="3E1FE122">
              <wp:simplePos x="0" y="0"/>
              <wp:positionH relativeFrom="page">
                <wp:posOffset>-28096</wp:posOffset>
              </wp:positionH>
              <wp:positionV relativeFrom="page">
                <wp:posOffset>224769</wp:posOffset>
              </wp:positionV>
              <wp:extent cx="8102191" cy="1404818"/>
              <wp:effectExtent l="0" t="0" r="0" b="5080"/>
              <wp:wrapNone/>
              <wp:docPr id="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102191" cy="1404818"/>
                        <a:chOff x="-329" y="360"/>
                        <a:chExt cx="12689" cy="20711"/>
                      </a:xfrm>
                    </wpg:grpSpPr>
                    <wpg:grpSp>
                      <wpg:cNvPr id="2" name="Group 12"/>
                      <wpg:cNvGrpSpPr>
                        <a:grpSpLocks/>
                      </wpg:cNvGrpSpPr>
                      <wpg:grpSpPr bwMode="auto">
                        <a:xfrm>
                          <a:off x="3000" y="9951"/>
                          <a:ext cx="9360" cy="2288"/>
                          <a:chOff x="3000" y="9951"/>
                          <a:chExt cx="9360" cy="2288"/>
                        </a:xfrm>
                      </wpg:grpSpPr>
                      <wps:wsp>
                        <wps:cNvPr id="3" name="Freeform 13"/>
                        <wps:cNvSpPr>
                          <a:spLocks/>
                        </wps:cNvSpPr>
                        <wps:spPr bwMode="auto">
                          <a:xfrm>
                            <a:off x="3000" y="9951"/>
                            <a:ext cx="9360" cy="2288"/>
                          </a:xfrm>
                          <a:custGeom>
                            <a:avLst/>
                            <a:gdLst>
                              <a:gd name="T0" fmla="+- 0 2880 2880"/>
                              <a:gd name="T1" fmla="*/ T0 w 9360"/>
                              <a:gd name="T2" fmla="+- 0 1860 1580"/>
                              <a:gd name="T3" fmla="*/ 1860 h 280"/>
                              <a:gd name="T4" fmla="+- 0 12240 2880"/>
                              <a:gd name="T5" fmla="*/ T4 w 9360"/>
                              <a:gd name="T6" fmla="+- 0 1860 1580"/>
                              <a:gd name="T7" fmla="*/ 1860 h 280"/>
                              <a:gd name="T8" fmla="+- 0 12240 2880"/>
                              <a:gd name="T9" fmla="*/ T8 w 9360"/>
                              <a:gd name="T10" fmla="+- 0 1580 1580"/>
                              <a:gd name="T11" fmla="*/ 1580 h 280"/>
                              <a:gd name="T12" fmla="+- 0 2880 2880"/>
                              <a:gd name="T13" fmla="*/ T12 w 9360"/>
                              <a:gd name="T14" fmla="+- 0 1580 1580"/>
                              <a:gd name="T15" fmla="*/ 1580 h 280"/>
                              <a:gd name="T16" fmla="+- 0 2880 2880"/>
                              <a:gd name="T17" fmla="*/ T16 w 9360"/>
                              <a:gd name="T18" fmla="+- 0 1860 1580"/>
                              <a:gd name="T19" fmla="*/ 1860 h 2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360" h="280">
                                <a:moveTo>
                                  <a:pt x="0" y="280"/>
                                </a:moveTo>
                                <a:lnTo>
                                  <a:pt x="9360" y="280"/>
                                </a:lnTo>
                                <a:lnTo>
                                  <a:pt x="93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4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" name="Group 10"/>
                      <wpg:cNvGrpSpPr>
                        <a:grpSpLocks/>
                      </wpg:cNvGrpSpPr>
                      <wpg:grpSpPr bwMode="auto">
                        <a:xfrm>
                          <a:off x="2880" y="1860"/>
                          <a:ext cx="9360" cy="2"/>
                          <a:chOff x="2880" y="1860"/>
                          <a:chExt cx="9360" cy="2"/>
                        </a:xfrm>
                      </wpg:grpSpPr>
                      <wps:wsp>
                        <wps:cNvPr id="6" name="Freeform 11"/>
                        <wps:cNvSpPr>
                          <a:spLocks/>
                        </wps:cNvSpPr>
                        <wps:spPr bwMode="auto">
                          <a:xfrm>
                            <a:off x="2880" y="1860"/>
                            <a:ext cx="9360" cy="2"/>
                          </a:xfrm>
                          <a:custGeom>
                            <a:avLst/>
                            <a:gdLst>
                              <a:gd name="T0" fmla="+- 0 2880 2880"/>
                              <a:gd name="T1" fmla="*/ T0 w 9360"/>
                              <a:gd name="T2" fmla="+- 0 12240 2880"/>
                              <a:gd name="T3" fmla="*/ T2 w 93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0">
                                <a:moveTo>
                                  <a:pt x="0" y="0"/>
                                </a:moveTo>
                                <a:lnTo>
                                  <a:pt x="936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DE4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8"/>
                      <wpg:cNvGrpSpPr>
                        <a:grpSpLocks/>
                      </wpg:cNvGrpSpPr>
                      <wpg:grpSpPr bwMode="auto">
                        <a:xfrm>
                          <a:off x="2960" y="9922"/>
                          <a:ext cx="9360" cy="1923"/>
                          <a:chOff x="2960" y="9922"/>
                          <a:chExt cx="9360" cy="1923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2960" y="9922"/>
                            <a:ext cx="9360" cy="1923"/>
                          </a:xfrm>
                          <a:custGeom>
                            <a:avLst/>
                            <a:gdLst>
                              <a:gd name="T0" fmla="+- 0 12240 2880"/>
                              <a:gd name="T1" fmla="*/ T0 w 9360"/>
                              <a:gd name="T2" fmla="+- 0 1580 1580"/>
                              <a:gd name="T3" fmla="*/ 1580 h 280"/>
                              <a:gd name="T4" fmla="+- 0 2880 2880"/>
                              <a:gd name="T5" fmla="*/ T4 w 9360"/>
                              <a:gd name="T6" fmla="+- 0 1580 1580"/>
                              <a:gd name="T7" fmla="*/ 1580 h 280"/>
                              <a:gd name="T8" fmla="+- 0 2880 2880"/>
                              <a:gd name="T9" fmla="*/ T8 w 9360"/>
                              <a:gd name="T10" fmla="+- 0 1860 1580"/>
                              <a:gd name="T11" fmla="*/ 1860 h 2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9360" h="280">
                                <a:moveTo>
                                  <a:pt x="93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8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DE4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" name="Group 6"/>
                      <wpg:cNvGrpSpPr>
                        <a:grpSpLocks/>
                      </wpg:cNvGrpSpPr>
                      <wpg:grpSpPr bwMode="auto">
                        <a:xfrm>
                          <a:off x="-329" y="9924"/>
                          <a:ext cx="784" cy="2316"/>
                          <a:chOff x="-329" y="9924"/>
                          <a:chExt cx="784" cy="2316"/>
                        </a:xfrm>
                      </wpg:grpSpPr>
                      <wps:wsp>
                        <wps:cNvPr id="10" name="Freeform 7"/>
                        <wps:cNvSpPr>
                          <a:spLocks/>
                        </wps:cNvSpPr>
                        <wps:spPr bwMode="auto">
                          <a:xfrm>
                            <a:off x="-329" y="9924"/>
                            <a:ext cx="784" cy="2316"/>
                          </a:xfrm>
                          <a:custGeom>
                            <a:avLst/>
                            <a:gdLst>
                              <a:gd name="T0" fmla="*/ 0 w 540"/>
                              <a:gd name="T1" fmla="+- 0 1860 1580"/>
                              <a:gd name="T2" fmla="*/ 1860 h 280"/>
                              <a:gd name="T3" fmla="*/ 540 w 540"/>
                              <a:gd name="T4" fmla="+- 0 1860 1580"/>
                              <a:gd name="T5" fmla="*/ 1860 h 280"/>
                              <a:gd name="T6" fmla="*/ 540 w 540"/>
                              <a:gd name="T7" fmla="+- 0 1580 1580"/>
                              <a:gd name="T8" fmla="*/ 1580 h 280"/>
                              <a:gd name="T9" fmla="*/ 0 w 540"/>
                              <a:gd name="T10" fmla="+- 0 1580 1580"/>
                              <a:gd name="T11" fmla="*/ 1580 h 280"/>
                              <a:gd name="T12" fmla="*/ 0 w 540"/>
                              <a:gd name="T13" fmla="+- 0 1860 1580"/>
                              <a:gd name="T14" fmla="*/ 1860 h 28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540" h="280">
                                <a:moveTo>
                                  <a:pt x="0" y="280"/>
                                </a:moveTo>
                                <a:lnTo>
                                  <a:pt x="540" y="280"/>
                                </a:lnTo>
                                <a:lnTo>
                                  <a:pt x="5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E4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5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60" y="360"/>
                          <a:ext cx="2640" cy="207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A1BF126" id="Group 2" o:spid="_x0000_s1026" style="position:absolute;margin-left:-2.2pt;margin-top:17.7pt;width:637.95pt;height:110.6pt;z-index:251659264;mso-position-horizontal-relative:page;mso-position-vertical-relative:page" coordorigin="-329,360" coordsize="12689,207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4cooor+gz9g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">
              <v:group id="Group 12" o:spid="_x0000_s1027" style="position:absolute;left:3000;top:9951;width:9360;height:2288" coordorigin="3000,9951" coordsize="9360,2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13" o:spid="_x0000_s1028" style="position:absolute;left:3000;top:9951;width:9360;height:2288;visibility:visible;mso-wrap-style:square;v-text-anchor:top" coordsize="9360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" path="m,280r9360,l9360,,,,,280xe" fillcolor="#fde400" stroked="f">
                  <v:path arrowok="t" o:connecttype="custom" o:connectlocs="0,15199;9360,15199;9360,12911;0,12911;0,15199" o:connectangles="0,0,0,0,0"/>
                </v:shape>
              </v:group>
              <v:group id="Group 10" o:spid="_x0000_s1029" style="position:absolute;left:2880;top:1860;width:9360;height:2" coordorigin="2880,1860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Freeform 11" o:spid="_x0000_s1030" style="position:absolute;left:2880;top:1860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" path="m,l9360,e" filled="f" strokecolor="#fde400" strokeweight="1pt">
                  <v:path arrowok="t" o:connecttype="custom" o:connectlocs="0,0;9360,0" o:connectangles="0,0"/>
                </v:shape>
              </v:group>
              <v:group id="Group 8" o:spid="_x0000_s1031" style="position:absolute;left:2960;top:9922;width:9360;height:1923" coordorigin="2960,9922" coordsize="9360,1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9" o:spid="_x0000_s1032" style="position:absolute;left:2960;top:9922;width:9360;height:1923;visibility:visible;mso-wrap-style:square;v-text-anchor:top" coordsize="9360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" path="m9360,l,,,280e" filled="f" strokecolor="#fde400" strokeweight="1pt">
                  <v:path arrowok="t" o:connecttype="custom" o:connectlocs="9360,10851;0,10851;0,12774" o:connectangles="0,0,0"/>
                </v:shape>
              </v:group>
              <v:group id="Group 6" o:spid="_x0000_s1033" style="position:absolute;left:-329;top:9924;width:784;height:2316" coordorigin="-329,9924" coordsize="784,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 id="Freeform 7" o:spid="_x0000_s1034" style="position:absolute;left:-329;top:9924;width:784;height:2316;visibility:visible;mso-wrap-style:square;v-text-anchor:top" coordsize="540,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" path="m,280r540,l540,,,,,280xe" fillcolor="#fde400" stroked="f">
                  <v:path arrowok="t" o:connecttype="custom" o:connectlocs="0,15385;784,15385;784,13069;0,13069;0,15385" o:connectangles="0,0,0,0,0"/>
                </v:shape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35" type="#_x0000_t75" style="position:absolute;left:360;top:360;width:2640;height:20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">
                <v:imagedata r:id="rId2" o:title="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0C9AA8" wp14:editId="46961FE8">
              <wp:simplePos x="0" y="0"/>
              <wp:positionH relativeFrom="column">
                <wp:posOffset>1348105</wp:posOffset>
              </wp:positionH>
              <wp:positionV relativeFrom="paragraph">
                <wp:posOffset>-231775</wp:posOffset>
              </wp:positionV>
              <wp:extent cx="5258265" cy="634040"/>
              <wp:effectExtent l="0" t="0" r="25400" b="2667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58265" cy="634040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8482C9" w14:textId="77777777" w:rsidR="00BC3245" w:rsidRPr="00352DBC" w:rsidRDefault="00BC3245" w:rsidP="00BC3245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352DBC">
                            <w:rPr>
                              <w:sz w:val="20"/>
                              <w:szCs w:val="20"/>
                            </w:rPr>
                            <w:t>Educating Diverse Students in Iowa’s Urban Communities</w:t>
                          </w:r>
                        </w:p>
                        <w:p w14:paraId="439A20E0" w14:textId="77777777" w:rsidR="00BC3245" w:rsidRPr="00352DBC" w:rsidRDefault="00BC3245" w:rsidP="00BC3245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352DBC">
                            <w:rPr>
                              <w:sz w:val="20"/>
                              <w:szCs w:val="20"/>
                            </w:rPr>
                            <w:t>To Become Successful World Citizens</w:t>
                          </w:r>
                        </w:p>
                        <w:p w14:paraId="0AEC12A3" w14:textId="77777777" w:rsidR="00BC3245" w:rsidRPr="00352DBC" w:rsidRDefault="00BC3245" w:rsidP="00BC3245">
                          <w:pPr>
                            <w:jc w:val="right"/>
                            <w:rPr>
                              <w:sz w:val="20"/>
                              <w:szCs w:val="20"/>
                              <w:u w:val="single"/>
                            </w:rPr>
                          </w:pPr>
                          <w:r w:rsidRPr="00352DBC">
                            <w:rPr>
                              <w:sz w:val="20"/>
                              <w:szCs w:val="20"/>
                              <w:u w:val="single"/>
                            </w:rPr>
                            <w:t>www.uen-ia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0C9AA8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106.15pt;margin-top:-18.25pt;width:414.05pt;height:49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" fillcolor="white [3201]" strokecolor="black [3200]" strokeweight="1pt">
              <v:textbox>
                <w:txbxContent>
                  <w:p w14:paraId="318482C9" w14:textId="77777777" w:rsidR="00BC3245" w:rsidRPr="00352DBC" w:rsidRDefault="00BC3245" w:rsidP="00BC3245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352DBC">
                      <w:rPr>
                        <w:sz w:val="20"/>
                        <w:szCs w:val="20"/>
                      </w:rPr>
                      <w:t>Educating Diverse Students in Iowa’s Urban Communities</w:t>
                    </w:r>
                  </w:p>
                  <w:p w14:paraId="439A20E0" w14:textId="77777777" w:rsidR="00BC3245" w:rsidRPr="00352DBC" w:rsidRDefault="00BC3245" w:rsidP="00BC3245">
                    <w:pPr>
                      <w:jc w:val="right"/>
                      <w:rPr>
                        <w:sz w:val="20"/>
                        <w:szCs w:val="20"/>
                      </w:rPr>
                    </w:pPr>
                    <w:r w:rsidRPr="00352DBC">
                      <w:rPr>
                        <w:sz w:val="20"/>
                        <w:szCs w:val="20"/>
                      </w:rPr>
                      <w:t>To Become Successful World Citizens</w:t>
                    </w:r>
                  </w:p>
                  <w:p w14:paraId="0AEC12A3" w14:textId="77777777" w:rsidR="00BC3245" w:rsidRPr="00352DBC" w:rsidRDefault="00BC3245" w:rsidP="00BC3245">
                    <w:pPr>
                      <w:jc w:val="right"/>
                      <w:rPr>
                        <w:sz w:val="20"/>
                        <w:szCs w:val="20"/>
                        <w:u w:val="single"/>
                      </w:rPr>
                    </w:pPr>
                    <w:r w:rsidRPr="00352DBC">
                      <w:rPr>
                        <w:sz w:val="20"/>
                        <w:szCs w:val="20"/>
                        <w:u w:val="single"/>
                      </w:rPr>
                      <w:t>www.uen-ia.org</w:t>
                    </w:r>
                  </w:p>
                </w:txbxContent>
              </v:textbox>
            </v:shape>
          </w:pict>
        </mc:Fallback>
      </mc:AlternateContent>
    </w:r>
  </w:p>
  <w:p w14:paraId="22D21757" w14:textId="77777777" w:rsidR="00BC3245" w:rsidRDefault="00BC32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cyNTUyNjM1M7BQ0lEKTi0uzszPAykwrgUAM56KsSwAAAA="/>
  </w:docVars>
  <w:rsids>
    <w:rsidRoot w:val="0045657A"/>
    <w:rsid w:val="0001056E"/>
    <w:rsid w:val="00094594"/>
    <w:rsid w:val="00094AA1"/>
    <w:rsid w:val="00151AE6"/>
    <w:rsid w:val="00155033"/>
    <w:rsid w:val="001750E3"/>
    <w:rsid w:val="00191F91"/>
    <w:rsid w:val="001C1679"/>
    <w:rsid w:val="001D66F1"/>
    <w:rsid w:val="001F7426"/>
    <w:rsid w:val="002602D4"/>
    <w:rsid w:val="002A6C8B"/>
    <w:rsid w:val="002C7337"/>
    <w:rsid w:val="003143E3"/>
    <w:rsid w:val="00372D72"/>
    <w:rsid w:val="003835CA"/>
    <w:rsid w:val="003B4BE6"/>
    <w:rsid w:val="003B7EF7"/>
    <w:rsid w:val="00432A37"/>
    <w:rsid w:val="0045657A"/>
    <w:rsid w:val="004759EB"/>
    <w:rsid w:val="0051746F"/>
    <w:rsid w:val="00525AD8"/>
    <w:rsid w:val="005F21A5"/>
    <w:rsid w:val="006345B5"/>
    <w:rsid w:val="0064689A"/>
    <w:rsid w:val="00681E58"/>
    <w:rsid w:val="006A2A25"/>
    <w:rsid w:val="00720FE0"/>
    <w:rsid w:val="00721DE1"/>
    <w:rsid w:val="007463DD"/>
    <w:rsid w:val="007714FC"/>
    <w:rsid w:val="00836102"/>
    <w:rsid w:val="00843674"/>
    <w:rsid w:val="00906CA6"/>
    <w:rsid w:val="00986F72"/>
    <w:rsid w:val="009A4715"/>
    <w:rsid w:val="009F5B6A"/>
    <w:rsid w:val="00A60C3A"/>
    <w:rsid w:val="00A61C37"/>
    <w:rsid w:val="00A907BF"/>
    <w:rsid w:val="00AD1218"/>
    <w:rsid w:val="00B24187"/>
    <w:rsid w:val="00BA36DB"/>
    <w:rsid w:val="00BC3245"/>
    <w:rsid w:val="00BD785D"/>
    <w:rsid w:val="00C05D33"/>
    <w:rsid w:val="00CA3BEF"/>
    <w:rsid w:val="00D15A21"/>
    <w:rsid w:val="00DB664B"/>
    <w:rsid w:val="00EC384B"/>
    <w:rsid w:val="00EC4A61"/>
    <w:rsid w:val="00F560A9"/>
    <w:rsid w:val="00FB3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DD0FEA"/>
  <w15:chartTrackingRefBased/>
  <w15:docId w15:val="{67C65A05-13B8-AA4E-9283-849AD32EC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32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3245"/>
  </w:style>
  <w:style w:type="paragraph" w:styleId="Footer">
    <w:name w:val="footer"/>
    <w:basedOn w:val="Normal"/>
    <w:link w:val="FooterChar"/>
    <w:uiPriority w:val="99"/>
    <w:unhideWhenUsed/>
    <w:rsid w:val="00BC32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3245"/>
  </w:style>
  <w:style w:type="character" w:styleId="Strong">
    <w:name w:val="Strong"/>
    <w:basedOn w:val="DefaultParagraphFont"/>
    <w:uiPriority w:val="22"/>
    <w:qFormat/>
    <w:rsid w:val="00BC3245"/>
    <w:rPr>
      <w:b/>
      <w:bCs/>
    </w:rPr>
  </w:style>
  <w:style w:type="character" w:styleId="Hyperlink">
    <w:name w:val="Hyperlink"/>
    <w:basedOn w:val="DefaultParagraphFont"/>
    <w:uiPriority w:val="99"/>
    <w:unhideWhenUsed/>
    <w:rsid w:val="00BC324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(712)%20328-644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murillo@cbcsd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argaret@iowaschoolfina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bush@crschools.u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en-ia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F72D8-0967-4C57-A124-B6ECA6B8A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ze, Michael</dc:creator>
  <cp:keywords/>
  <dc:description/>
  <cp:lastModifiedBy>Jen</cp:lastModifiedBy>
  <cp:revision>2</cp:revision>
  <dcterms:created xsi:type="dcterms:W3CDTF">2021-02-03T16:34:00Z</dcterms:created>
  <dcterms:modified xsi:type="dcterms:W3CDTF">2021-02-03T16:34:00Z</dcterms:modified>
</cp:coreProperties>
</file>